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8A327" w14:textId="2B100C34" w:rsidR="00DA0AB9" w:rsidRDefault="00E934DB">
      <w:r>
        <w:t>Q1. Explain any 5 malware types. (Malware families explain)</w:t>
      </w:r>
    </w:p>
    <w:p w14:paraId="14C7D208" w14:textId="323F078A" w:rsidR="00E934DB" w:rsidRDefault="00E934DB">
      <w:r>
        <w:t>Q2. Malware case study (1 or 2)</w:t>
      </w:r>
    </w:p>
    <w:p w14:paraId="3710FDFE" w14:textId="05B9A597" w:rsidR="00E934DB" w:rsidRDefault="00E934DB">
      <w:r>
        <w:t>Q3. Explain 10 assembly commands.</w:t>
      </w:r>
    </w:p>
    <w:p w14:paraId="3E124E53" w14:textId="4D0E9987" w:rsidR="00E934DB" w:rsidRDefault="00E934DB">
      <w:r>
        <w:t>Q4. Explain malware analysis phases (static, dynamic, etc)</w:t>
      </w:r>
    </w:p>
    <w:p w14:paraId="4424BF89" w14:textId="43422EE7" w:rsidR="00E934DB" w:rsidRDefault="00E934DB">
      <w:r>
        <w:t xml:space="preserve">Q5. </w:t>
      </w:r>
      <w:r w:rsidR="001026E7">
        <w:t>Dependency walker</w:t>
      </w:r>
    </w:p>
    <w:p w14:paraId="5D0E1C39" w14:textId="085B2407" w:rsidR="001026E7" w:rsidRDefault="001026E7">
      <w:r>
        <w:t>Q6. Clam AV</w:t>
      </w:r>
    </w:p>
    <w:p w14:paraId="2B81E1F5" w14:textId="6F62CF61" w:rsidR="001026E7" w:rsidRDefault="001026E7">
      <w:r>
        <w:t xml:space="preserve">Q7. </w:t>
      </w:r>
      <w:proofErr w:type="spellStart"/>
      <w:r>
        <w:t>RegShot</w:t>
      </w:r>
      <w:proofErr w:type="spellEnd"/>
    </w:p>
    <w:p w14:paraId="3CBA9E65" w14:textId="3921EE18" w:rsidR="001026E7" w:rsidRDefault="001026E7">
      <w:r>
        <w:t>Q8. Faking a Network</w:t>
      </w:r>
    </w:p>
    <w:p w14:paraId="65B7E45C" w14:textId="7B57C90C" w:rsidR="001026E7" w:rsidRDefault="001026E7">
      <w:r>
        <w:t>Q9. Wireshark for Packet analysis</w:t>
      </w:r>
    </w:p>
    <w:p w14:paraId="71C8C6B2" w14:textId="5B0A3828" w:rsidR="001026E7" w:rsidRDefault="001026E7">
      <w:r>
        <w:t>Q10. What is the difference between Snap-Shot &amp; Backup?</w:t>
      </w:r>
    </w:p>
    <w:p w14:paraId="32194F8B" w14:textId="26A3DAE0" w:rsidR="001026E7" w:rsidRDefault="001026E7">
      <w:r>
        <w:t>Q11. Sandboxing</w:t>
      </w:r>
    </w:p>
    <w:p w14:paraId="7710860F" w14:textId="5843C6AC" w:rsidR="001026E7" w:rsidRDefault="001026E7">
      <w:r>
        <w:t>Q12. Introduction to assembly</w:t>
      </w:r>
    </w:p>
    <w:p w14:paraId="3B299D03" w14:textId="3CD6A7D7" w:rsidR="001026E7" w:rsidRDefault="001026E7">
      <w:r>
        <w:t xml:space="preserve">Q13. </w:t>
      </w:r>
      <w:r w:rsidR="00A32993">
        <w:t>Stack pointer (memory pointer)</w:t>
      </w:r>
    </w:p>
    <w:p w14:paraId="11F1B7A1" w14:textId="243FFBA7" w:rsidR="00A32993" w:rsidRDefault="00A32993">
      <w:r>
        <w:t>Q14. CPU registers</w:t>
      </w:r>
    </w:p>
    <w:p w14:paraId="45A6023F" w14:textId="46A1D6AA" w:rsidR="00A32993" w:rsidRDefault="00A32993">
      <w:r>
        <w:t>Q15. IDA pro</w:t>
      </w:r>
    </w:p>
    <w:p w14:paraId="49B51066" w14:textId="053B67B8" w:rsidR="00A32993" w:rsidRDefault="00A32993">
      <w:r>
        <w:t>Q16. Breakpoints</w:t>
      </w:r>
    </w:p>
    <w:p w14:paraId="6C7DA469" w14:textId="76DC0B7C" w:rsidR="00A32993" w:rsidRDefault="00A32993">
      <w:r>
        <w:t>Q17. Exceptions</w:t>
      </w:r>
    </w:p>
    <w:p w14:paraId="0DA24CC0" w14:textId="0AE48AE6" w:rsidR="00A97023" w:rsidRDefault="00A32993">
      <w:r>
        <w:t xml:space="preserve">Q18. </w:t>
      </w:r>
      <w:r w:rsidR="00A97023">
        <w:t>Modification of programs (code review)(read the code and tell what the malware is doing)</w:t>
      </w:r>
    </w:p>
    <w:p w14:paraId="7CB151AC" w14:textId="29665CAE" w:rsidR="00A97023" w:rsidRDefault="00A97023">
      <w:r>
        <w:t>Q19 DLL</w:t>
      </w:r>
    </w:p>
    <w:p w14:paraId="56FE47E4" w14:textId="697A7BB0" w:rsidR="00A97023" w:rsidRDefault="00A97023">
      <w:r>
        <w:t>Q20. Window registry commands</w:t>
      </w:r>
    </w:p>
    <w:p w14:paraId="236EC850" w14:textId="77777777" w:rsidR="00A97023" w:rsidRDefault="00A97023">
      <w:r>
        <w:t>Q21. Behaviour of malware.</w:t>
      </w:r>
    </w:p>
    <w:p w14:paraId="1EAFB039" w14:textId="77777777" w:rsidR="00A97023" w:rsidRDefault="00A97023">
      <w:r>
        <w:t>Q22. Other platform malware (Linux)</w:t>
      </w:r>
    </w:p>
    <w:p w14:paraId="4326363A" w14:textId="77777777" w:rsidR="00B96359" w:rsidRDefault="00B96359">
      <w:r>
        <w:t>Q23. Hex code editor</w:t>
      </w:r>
    </w:p>
    <w:p w14:paraId="0F0973E6" w14:textId="3C49E59C" w:rsidR="00B96359" w:rsidRDefault="00B96359">
      <w:r>
        <w:t xml:space="preserve">Q24. Mapping of malware using </w:t>
      </w:r>
      <w:proofErr w:type="spellStart"/>
      <w:r>
        <w:t>sysinternals</w:t>
      </w:r>
      <w:proofErr w:type="spellEnd"/>
      <w:r>
        <w:t xml:space="preserve"> toolkits &amp; </w:t>
      </w:r>
      <w:proofErr w:type="spellStart"/>
      <w:r>
        <w:t>wireshark</w:t>
      </w:r>
      <w:proofErr w:type="spellEnd"/>
    </w:p>
    <w:p w14:paraId="1AE7F358" w14:textId="3A8076F2" w:rsidR="00A97023" w:rsidRDefault="00B87B9A">
      <w:r>
        <w:t>Q25. file less malware</w:t>
      </w:r>
    </w:p>
    <w:p w14:paraId="53D39344" w14:textId="7EF128FC" w:rsidR="00B87B9A" w:rsidRDefault="00B87B9A">
      <w:r>
        <w:t>Q26. Case study – file less malware, Log4j, etc.</w:t>
      </w:r>
    </w:p>
    <w:sectPr w:rsidR="00B87B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sTQ0sTQzMjQ0tDBT0lEKTi0uzszPAykwrAUAWsoVaywAAAA="/>
  </w:docVars>
  <w:rsids>
    <w:rsidRoot w:val="00E934DB"/>
    <w:rsid w:val="001026E7"/>
    <w:rsid w:val="00A32993"/>
    <w:rsid w:val="00A97023"/>
    <w:rsid w:val="00B87B9A"/>
    <w:rsid w:val="00B96359"/>
    <w:rsid w:val="00C4531C"/>
    <w:rsid w:val="00DA0AB9"/>
    <w:rsid w:val="00E934DB"/>
    <w:rsid w:val="00FA6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7335C"/>
  <w15:chartTrackingRefBased/>
  <w15:docId w15:val="{9366B46F-752D-479E-8AA9-78B7F4B99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ak Bhagwat</dc:creator>
  <cp:keywords/>
  <dc:description/>
  <cp:lastModifiedBy>Vinayak Bhagwat</cp:lastModifiedBy>
  <cp:revision>1</cp:revision>
  <dcterms:created xsi:type="dcterms:W3CDTF">2022-08-01T17:39:00Z</dcterms:created>
  <dcterms:modified xsi:type="dcterms:W3CDTF">2022-08-01T18:34:00Z</dcterms:modified>
</cp:coreProperties>
</file>